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a4ca0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8b6d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06:38Z</dcterms:created>
  <dcterms:modified xsi:type="dcterms:W3CDTF">2017-02-16T14:06:38Z</dcterms:modified>
</cp:coreProperties>
</file>